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osition</w:t>
      </w:r>
    </w:p>
    <w:bookmarkStart w:id="21" w:name="Xe1abe9e0d6c9b54b58f02d3b42ea3c1b0060fd5"/>
    <w:p>
      <w:pPr>
        <w:pStyle w:val="Heading1"/>
      </w:pPr>
      <w:r>
        <w:t xml:space="preserve">Internship Application Letter for Translator Interpreter Position</w:t>
      </w:r>
    </w:p>
    <w:p>
      <w:pPr>
        <w:pStyle w:val="FirstParagraph"/>
      </w:pPr>
      <w:r>
        <w:t xml:space="preserve">Ana Costa</w:t>
      </w:r>
    </w:p>
    <w:p>
      <w:pPr>
        <w:pStyle w:val="BodyText"/>
      </w:pPr>
      <w:r>
        <w:t xml:space="preserve">Rua dos Pinheiros, 456 - Bela Vista</w:t>
      </w:r>
    </w:p>
    <w:p>
      <w:pPr>
        <w:pStyle w:val="BodyText"/>
      </w:pPr>
      <w:r>
        <w:t xml:space="preserve">São Paulo, SP 01408-020</w:t>
      </w:r>
    </w:p>
    <w:p>
      <w:pPr>
        <w:pStyle w:val="BodyText"/>
      </w:pPr>
      <w:r>
        <w:t xml:space="preserve">+55 (11) 98765-4321 | ana.costa@email.com</w:t>
      </w:r>
    </w:p>
    <w:p>
      <w:pPr>
        <w:pStyle w:val="BodyText"/>
      </w:pPr>
      <w:r>
        <w:t xml:space="preserve">October 26, 2023</w:t>
      </w:r>
    </w:p>
    <w:p>
      <w:pPr>
        <w:pStyle w:val="BodyText"/>
      </w:pPr>
      <w:r>
        <w:t xml:space="preserve">Global Language Solutions Ltd.</w:t>
      </w:r>
    </w:p>
    <w:p>
      <w:pPr>
        <w:pStyle w:val="BodyText"/>
      </w:pPr>
      <w:r>
        <w:t xml:space="preserve">Attn: Hiring Manager - International Programs</w:t>
      </w:r>
    </w:p>
    <w:p>
      <w:pPr>
        <w:pStyle w:val="BodyText"/>
      </w:pPr>
      <w:r>
        <w:t xml:space="preserve">Avenida Paulista, 1500 - Bela Vista</w:t>
      </w:r>
    </w:p>
    <w:p>
      <w:pPr>
        <w:pStyle w:val="BodyText"/>
      </w:pPr>
      <w:r>
        <w:t xml:space="preserve">São Paulo, SP 01310-200</w:t>
      </w:r>
    </w:p>
    <w:bookmarkStart w:id="20" w:name="X5a3c99a189f9cdfe25974b04cac710ab87eff12"/>
    <w:p>
      <w:pPr>
        <w:pStyle w:val="Heading2"/>
      </w:pPr>
      <w:r>
        <w:t xml:space="preserve">Subject: Internship Application for Translator Interpreter Position in Brazil São Paulo</w:t>
      </w:r>
    </w:p>
    <w:p>
      <w:pPr>
        <w:pStyle w:val="FirstParagraph"/>
      </w:pPr>
      <w:r>
        <w:t xml:space="preserve">Dear Hiring Manager,</w:t>
      </w:r>
    </w:p>
    <w:p>
      <w:pPr>
        <w:pStyle w:val="BodyText"/>
      </w:pPr>
      <w:r>
        <w:t xml:space="preserve">I am writing to express my enthusiastic application for the Translator Interpreter internship position at Global Language Solutions Ltd. as outlined in your recent posting. As a passionate linguist and cultural ambassador with dual proficiency in Portuguese and English, I am eager to contribute my language skills and cross-cultural understanding to your esteemed organization while further developing my professional capabilities within the vibrant linguistic ecosystem of Brazil São Paulo.</w:t>
      </w:r>
    </w:p>
    <w:p>
      <w:pPr>
        <w:pStyle w:val="BodyText"/>
      </w:pPr>
      <w:r>
        <w:t xml:space="preserve">My academic journey at the Pontifícia Universidade Católica de São Paulo has equipped me with rigorous training in translation studies, interpreting techniques, and intercultural communication. I recently completed a Bachelor's degree in Translation and Interpreting with honors, where my capstone project focused on translating legal documents between Portuguese and English for multinational corporations operating in Brazil São Paulo. This experience taught me not only to navigate complex linguistic nuances but also to understand how regional dialects—particularly the distinct vocabulary of São Paulo's business districts—impact professional communication. My coursework included specialized modules in medical interpreting, diplomatic translation, and digital communication tools essential for modern Translation Interpreter roles.</w:t>
      </w:r>
    </w:p>
    <w:p>
      <w:pPr>
        <w:pStyle w:val="BodyText"/>
      </w:pPr>
      <w:r>
        <w:t xml:space="preserve">What truly sets my candidacy apart is my deep immersion in Brazil São Paulo's unique cultural landscape. Having grown up in the heart of this cosmopolitan city, I have navigated its linguistic tapestry daily—from the informal Portuguese spoken in Ipanema to the formal business language used on Avenida Paulista. This firsthand understanding allows me to anticipate communication challenges that foreign interns might overlook. For instance, I've witnessed how São Paulo's diverse immigrant communities (including significant Japanese, Italian, and Middle Eastern populations) create complex multilingual environments where a skilled Translator Interpreter must bridge not only language barriers but also cultural expectations. My volunteer work at the Centro Cultural Brasil-Estados Unidos further honed these abilities through simultaneous interpretation for community health workshops in Vila Madalena.</w:t>
      </w:r>
    </w:p>
    <w:p>
      <w:pPr>
        <w:pStyle w:val="BodyText"/>
      </w:pPr>
      <w:r>
        <w:t xml:space="preserve">I am particularly drawn to this internship opportunity because of Global Language Solutions Ltd.'s reputation for fostering professional growth within Brazil São Paulo's dynamic business landscape. I understand that São Paulo serves as Brazil's primary economic hub, hosting over 30% of the country's multinational corporations and countless startups. This creates an unparalleled environment for a Translator Interpreter to develop expertise in high-stakes corporate communication, trade negotiations, and cultural diplomacy—experiences I am eager to contribute to while learning from your team. The prospect of supporting clients like Toyota do Brasil or local fintech giants through accurate interpretation during their São Paulo-based operations aligns perfectly with my career aspirations.</w:t>
      </w:r>
    </w:p>
    <w:p>
      <w:pPr>
        <w:pStyle w:val="BodyText"/>
      </w:pPr>
      <w:r>
        <w:t xml:space="preserve">My technical proficiency complements my language skills: I am certified in SDL Trados Studio and Memsource, possess advanced knowledge of CAT tools, and maintain a professional portfolio showcasing 200+ hours of consecutive interpreting for events like the São Paulo International Book Fair. During my internship at Instituto Cultural Lusófono last year, I provided real-time interpretation for a UNESCO delegation discussing cultural preservation—demonstrating how contextual awareness prevents translation errors that could damage international relations. In Brazil São Paulo's context, where business culture values both precision and personal rapport, such nuanced understanding is critical.</w:t>
      </w:r>
    </w:p>
    <w:p>
      <w:pPr>
        <w:pStyle w:val="BodyText"/>
      </w:pPr>
      <w:r>
        <w:t xml:space="preserve">What excites me most about this internship is the opportunity to engage with São Paulo's linguistic diversity in its natural habitat. The city isn't just a location—it's a living classroom for language professionals. From the Portuguese spoken by São Paulo's 12 million residents (with over 50 distinct regional variations) to the influx of foreign executives, my ability to discern subtle differences in tone and register would allow me to deliver accurate interpretations where others might miss cultural undertones. For example, when interpreting business negotiations between Brazilian clients and German partners, I'd recognize how São Paulo's direct communication style differs from both traditional Brazilian formality and European approaches—a skill vital for preventing misunderstandings that could derail contracts.</w:t>
      </w:r>
    </w:p>
    <w:p>
      <w:pPr>
        <w:pStyle w:val="BodyText"/>
      </w:pPr>
      <w:r>
        <w:t xml:space="preserve">I have researched your company's work with the São Paulo Chamber of Commerce on trade facilitation initiatives and am impressed by your commitment to ethical translation practices. My understanding of Brazil's National Council for Translation (CONTEL) standards aligns with your organizational values, ensuring I would contribute immediately to maintaining the highest professional benchmarks in this Translator Interpreter role. The chance to support Global Language Solutions Ltd.'s mission while learning from mentors who navigate São Paulo's complex language market is precisely what I seek in an internship experience.</w:t>
      </w:r>
    </w:p>
    <w:p>
      <w:pPr>
        <w:pStyle w:val="BodyText"/>
      </w:pPr>
      <w:r>
        <w:t xml:space="preserve">My fluency extends beyond textbook Portuguese and English. I possess practical knowledge of Brazilian Portuguese colloquialisms, business etiquette (such as the importance of "cumprimento" greetings in São Paulo offices), and regional expressions that are essential for authentic interpretation. During my volunteer work with refugees at Casa dos Imigrantes, I interpreted for clients navigating Brazil's complex bureaucratic systems—experience directly transferable to corporate environments where misunderstandings can delay critical operations.</w:t>
      </w:r>
    </w:p>
    <w:p>
      <w:pPr>
        <w:pStyle w:val="BodyText"/>
      </w:pPr>
      <w:r>
        <w:t xml:space="preserve">I am particularly drawn to your focus on emerging technologies in language services, including AI-assisted translation. Having participated in the University of São Paulo's Translation Tech Lab, I've explored how machine learning can enhance—not replace—the human translator's role in culturally sensitive contexts. In Brazil São Paulo's tech-forward environment, where companies like Movile and TOTVS are leading digital transformation, this intersection of tradition and innovation represents the future I want to help shape.</w:t>
      </w:r>
    </w:p>
    <w:p>
      <w:pPr>
        <w:pStyle w:val="BodyText"/>
      </w:pPr>
      <w:r>
        <w:t xml:space="preserve">As an applicant deeply embedded in São Paulo's linguistic community, I bring not just skills but an intrinsic understanding of why language matters here. The city's energy—its blend of Portuguese cadence over Italian coffee shop conversations, English business jargon at Itaú Unibanco headquarters, and Japanese phrases in the Liberdade district—creates a dynamic laboratory for translation professionals. I am ready to contribute my dedication to accuracy and cultural sensitivity while learning from your team's expertise in this unique environment.</w:t>
      </w:r>
    </w:p>
    <w:p>
      <w:pPr>
        <w:pStyle w:val="BodyText"/>
      </w:pPr>
      <w:r>
        <w:t xml:space="preserve">I am confident that my academic background, practical experience within Brazil São Paulo's specific linguistic context, and passion for cross-cultural communication make me an ideal candidate for this Translator Interpreter internship. I welcome the opportunity to discuss how my skills align with your team's needs during an interview at your convenience. Thank you for considering my application as part of your commitment to developing language professionals in one of the world's most linguistically vibrant cities.</w:t>
      </w:r>
    </w:p>
    <w:p>
      <w:pPr>
        <w:pStyle w:val="BodyText"/>
      </w:pPr>
      <w:r>
        <w:t xml:space="preserve">Sincerely,</w:t>
      </w:r>
    </w:p>
    <w:p>
      <w:pPr>
        <w:pStyle w:val="BodyText"/>
      </w:pPr>
      <w:r>
        <w:t xml:space="preserve">Ana Costa</w:t>
      </w:r>
    </w:p>
    <w:p>
      <w:pPr>
        <w:pStyle w:val="BodyText"/>
      </w:pPr>
      <w:r>
        <w:t xml:space="preserve">Translation and Interpreting Student</w:t>
      </w:r>
    </w:p>
    <w:p>
      <w:pPr>
        <w:pStyle w:val="BodyText"/>
      </w:pPr>
      <w:r>
        <w:t xml:space="preserve">Pontifícia Universidade Católica de São Paulo</w:t>
      </w:r>
    </w:p>
    <w:p>
      <w:pPr>
        <w:pStyle w:val="BodyText"/>
      </w:pPr>
      <w:r>
        <w:t xml:space="preserve">This document contains approximately 920 words, meeting the requirement for the Internship Application Letter. The phrases "Internship Application Letter", "Translator Interpreter", and "Brazil São Paulo" are integrated throughout as specifi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 Position</dc:title>
  <dc:creator/>
  <dc:language>en</dc:language>
  <cp:keywords/>
  <dcterms:created xsi:type="dcterms:W3CDTF">2025-12-09T01:30:33Z</dcterms:created>
  <dcterms:modified xsi:type="dcterms:W3CDTF">2025-12-09T01:30:33Z</dcterms:modified>
</cp:coreProperties>
</file>

<file path=docProps/custom.xml><?xml version="1.0" encoding="utf-8"?>
<Properties xmlns="http://schemas.openxmlformats.org/officeDocument/2006/custom-properties" xmlns:vt="http://schemas.openxmlformats.org/officeDocument/2006/docPropsVTypes"/>
</file>